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208C" w:rsidRDefault="00DE208C">
      <w:r>
        <w:t xml:space="preserve">Use </w:t>
      </w:r>
      <w:proofErr w:type="spellStart"/>
      <w:r>
        <w:t>Dewesoft</w:t>
      </w:r>
      <w:proofErr w:type="spellEnd"/>
      <w:r>
        <w:t xml:space="preserve"> TEDS Editor</w:t>
      </w:r>
    </w:p>
    <w:p w:rsidR="00DE208C" w:rsidRDefault="00DE208C">
      <w:r>
        <w:rPr>
          <w:rFonts w:hint="eastAsia"/>
        </w:rPr>
        <w:t>Manufacturer</w:t>
      </w:r>
      <w:r>
        <w:t>: Unknown (109)</w:t>
      </w:r>
    </w:p>
    <w:p w:rsidR="00DE208C" w:rsidRDefault="00DE208C">
      <w:pPr>
        <w:rPr>
          <w:rFonts w:hint="eastAsia"/>
        </w:rPr>
      </w:pPr>
      <w:r>
        <w:rPr>
          <w:rFonts w:hint="eastAsia"/>
        </w:rPr>
        <w:t>Model Number 1-A-1</w:t>
      </w:r>
    </w:p>
    <w:p w:rsidR="00746DBF" w:rsidRDefault="00DE208C">
      <w:r>
        <w:t>Serial Number IP Last Class</w:t>
      </w:r>
    </w:p>
    <w:p w:rsidR="00746DBF" w:rsidRDefault="00746DBF"/>
    <w:p w:rsidR="00746DBF" w:rsidRDefault="00746DBF">
      <w:r>
        <w:t>Use template</w:t>
      </w:r>
    </w:p>
    <w:p w:rsidR="00746DBF" w:rsidRDefault="00746DBF">
      <w:r>
        <w:t xml:space="preserve">MID#106 </w:t>
      </w:r>
      <w:proofErr w:type="spellStart"/>
      <w:r>
        <w:t>Dewesoft</w:t>
      </w:r>
      <w:proofErr w:type="spellEnd"/>
      <w:r>
        <w:t xml:space="preserve"> Sensor Properties</w:t>
      </w:r>
    </w:p>
    <w:p w:rsidR="00746DBF" w:rsidRDefault="00746DBF"/>
    <w:p w:rsidR="00746DBF" w:rsidRDefault="00746DBF">
      <w:r>
        <w:t>Manufacturer: 5bit ALPS ELEC</w:t>
      </w:r>
    </w:p>
    <w:p w:rsidR="00746DBF" w:rsidRDefault="00746DBF">
      <w:r>
        <w:t>Model Number: 5bit IOT SMART MDL</w:t>
      </w:r>
    </w:p>
    <w:p w:rsidR="00746DBF" w:rsidRDefault="00746DBF">
      <w:r>
        <w:t>Serial Number: 5bit</w:t>
      </w:r>
      <w:r w:rsidR="00FE2596">
        <w:t xml:space="preserve"> MAC ADDRESS </w:t>
      </w:r>
      <w:r w:rsidR="00945F06">
        <w:t>10</w:t>
      </w:r>
      <w:r w:rsidR="00FE2596">
        <w:t xml:space="preserve"> Characters</w:t>
      </w:r>
    </w:p>
    <w:p w:rsidR="00746DBF" w:rsidRPr="00D77314" w:rsidRDefault="00746DBF">
      <w:pPr>
        <w:rPr>
          <w:rFonts w:ascii="ＭＳ ゴシック" w:eastAsia="ＭＳ ゴシック" w:hAnsi="ＭＳ ゴシック"/>
        </w:rPr>
      </w:pPr>
      <w:r w:rsidRPr="00D77314">
        <w:rPr>
          <w:rFonts w:ascii="ＭＳ ゴシック" w:eastAsia="ＭＳ ゴシック" w:hAnsi="ＭＳ ゴシック"/>
        </w:rPr>
        <w:t>0</w:t>
      </w:r>
      <w:r w:rsidR="00D77314">
        <w:rPr>
          <w:rFonts w:ascii="ＭＳ ゴシック" w:eastAsia="ＭＳ ゴシック" w:hAnsi="ＭＳ ゴシック" w:hint="eastAsia"/>
        </w:rPr>
        <w:t xml:space="preserve"> </w:t>
      </w:r>
      <w:r w:rsidRPr="00D77314">
        <w:rPr>
          <w:rFonts w:ascii="ＭＳ ゴシック" w:eastAsia="ＭＳ ゴシック" w:hAnsi="ＭＳ ゴシック"/>
        </w:rPr>
        <w:t>1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2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3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4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5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6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7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8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9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A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B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C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D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E</w:t>
      </w:r>
      <w:r w:rsidR="00D77314">
        <w:rPr>
          <w:rFonts w:ascii="ＭＳ ゴシック" w:eastAsia="ＭＳ ゴシック" w:hAnsi="ＭＳ ゴシック"/>
        </w:rPr>
        <w:t xml:space="preserve"> </w:t>
      </w:r>
      <w:r w:rsidRPr="00D77314">
        <w:rPr>
          <w:rFonts w:ascii="ＭＳ ゴシック" w:eastAsia="ＭＳ ゴシック" w:hAnsi="ＭＳ ゴシック"/>
        </w:rPr>
        <w:t>F</w:t>
      </w:r>
    </w:p>
    <w:p w:rsidR="00746DBF" w:rsidRPr="00D77314" w:rsidRDefault="00D77314">
      <w:pPr>
        <w:rPr>
          <w:rFonts w:ascii="ＭＳ ゴシック" w:eastAsia="ＭＳ ゴシック" w:hAnsi="ＭＳ ゴシック"/>
        </w:rPr>
      </w:pPr>
      <w:r>
        <w:rPr>
          <w:rFonts w:ascii="ＭＳ ゴシック" w:eastAsia="ＭＳ ゴシック" w:hAnsi="ＭＳ ゴシック"/>
        </w:rPr>
        <w:t xml:space="preserve">O </w:t>
      </w:r>
      <w:r w:rsidR="00746DBF" w:rsidRPr="00D77314">
        <w:rPr>
          <w:rFonts w:ascii="ＭＳ ゴシック" w:eastAsia="ＭＳ ゴシック" w:hAnsi="ＭＳ ゴシック"/>
        </w:rPr>
        <w:t>L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Q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W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S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R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T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Y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U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I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A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B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C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D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E</w:t>
      </w:r>
      <w:r>
        <w:rPr>
          <w:rFonts w:ascii="ＭＳ ゴシック" w:eastAsia="ＭＳ ゴシック" w:hAnsi="ＭＳ ゴシック"/>
        </w:rPr>
        <w:t xml:space="preserve"> </w:t>
      </w:r>
      <w:r w:rsidR="00746DBF" w:rsidRPr="00D77314">
        <w:rPr>
          <w:rFonts w:ascii="ＭＳ ゴシック" w:eastAsia="ＭＳ ゴシック" w:hAnsi="ＭＳ ゴシック"/>
        </w:rPr>
        <w:t>F</w:t>
      </w:r>
    </w:p>
    <w:p w:rsidR="00AB624E" w:rsidRDefault="00AB624E">
      <w:r>
        <w:rPr>
          <w:rFonts w:hint="eastAsia"/>
        </w:rPr>
        <w:t>User Data: A: Accuracy</w:t>
      </w:r>
      <w:r w:rsidR="001A216E">
        <w:rPr>
          <w:rFonts w:hint="eastAsia"/>
        </w:rPr>
        <w:t xml:space="preserve"> </w:t>
      </w:r>
      <w:r w:rsidR="001A216E">
        <w:t>(if available)</w:t>
      </w:r>
    </w:p>
    <w:p w:rsidR="001A216E" w:rsidRDefault="001A216E">
      <w:pPr>
        <w:rPr>
          <w:rFonts w:hint="eastAsia"/>
        </w:rPr>
      </w:pPr>
      <w:r>
        <w:t>User Data: S: Sensitivity (if available)</w:t>
      </w:r>
    </w:p>
    <w:p w:rsidR="00746DBF" w:rsidRDefault="00746DBF">
      <w:pPr>
        <w:rPr>
          <w:rFonts w:hint="eastAsia"/>
        </w:rPr>
      </w:pPr>
      <w:r>
        <w:rPr>
          <w:rFonts w:hint="eastAsia"/>
        </w:rPr>
        <w:t>Save as ALPS-</w:t>
      </w:r>
      <w:proofErr w:type="spellStart"/>
      <w:r>
        <w:rPr>
          <w:rFonts w:hint="eastAsia"/>
        </w:rPr>
        <w:t>XXXX.tedsxml</w:t>
      </w:r>
      <w:proofErr w:type="spellEnd"/>
    </w:p>
    <w:p w:rsidR="003274FF" w:rsidRDefault="00DE208C">
      <w:r>
        <w:rPr>
          <w:noProof/>
        </w:rPr>
        <w:drawing>
          <wp:inline distT="0" distB="0" distL="0" distR="0" wp14:anchorId="1AD692E1" wp14:editId="707D23BC">
            <wp:extent cx="5400040" cy="3578225"/>
            <wp:effectExtent l="0" t="0" r="0" b="317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9C7" w:rsidRDefault="009079C7"/>
    <w:p w:rsidR="009079C7" w:rsidRDefault="009079C7">
      <w:pPr>
        <w:widowControl/>
        <w:jc w:val="left"/>
      </w:pPr>
      <w:r>
        <w:br w:type="page"/>
      </w:r>
    </w:p>
    <w:p w:rsidR="009079C7" w:rsidRDefault="009079C7">
      <w:r>
        <w:rPr>
          <w:rFonts w:hint="eastAsia"/>
        </w:rPr>
        <w:lastRenderedPageBreak/>
        <w:t>Create XML file</w:t>
      </w:r>
    </w:p>
    <w:p w:rsidR="009079C7" w:rsidRDefault="009079C7">
      <w:bookmarkStart w:id="0" w:name="_GoBack"/>
      <w:bookmarkEnd w:id="0"/>
      <w:r>
        <w:rPr>
          <w:noProof/>
        </w:rPr>
        <w:drawing>
          <wp:inline distT="0" distB="0" distL="0" distR="0" wp14:anchorId="755726FD" wp14:editId="2536E87E">
            <wp:extent cx="5400040" cy="421830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1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9C7" w:rsidRDefault="009079C7">
      <w:pPr>
        <w:rPr>
          <w:rFonts w:hint="eastAsia"/>
        </w:rPr>
      </w:pPr>
    </w:p>
    <w:sectPr w:rsidR="009079C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zE2NjIyMLc0MTdW0lEKTi0uzszPAykwrAUADK6poiwAAAA="/>
  </w:docVars>
  <w:rsids>
    <w:rsidRoot w:val="00D52781"/>
    <w:rsid w:val="00024417"/>
    <w:rsid w:val="001A216E"/>
    <w:rsid w:val="003274FF"/>
    <w:rsid w:val="003E2149"/>
    <w:rsid w:val="00746DBF"/>
    <w:rsid w:val="009079C7"/>
    <w:rsid w:val="00945F06"/>
    <w:rsid w:val="00AB624E"/>
    <w:rsid w:val="00AD2D56"/>
    <w:rsid w:val="00CD7DE7"/>
    <w:rsid w:val="00D52781"/>
    <w:rsid w:val="00D77314"/>
    <w:rsid w:val="00DE208C"/>
    <w:rsid w:val="00F0743F"/>
    <w:rsid w:val="00FE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BD0E886"/>
  <w15:chartTrackingRefBased/>
  <w15:docId w15:val="{F644753D-6915-4356-A7BA-DCA7CA9F1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7</Words>
  <Characters>384</Characters>
  <Application>Microsoft Office Word</Application>
  <DocSecurity>0</DocSecurity>
  <Lines>3</Lines>
  <Paragraphs>1</Paragraphs>
  <ScaleCrop>false</ScaleCrop>
  <Company>HP</Company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st Hiro</dc:creator>
  <cp:keywords/>
  <dc:description/>
  <cp:lastModifiedBy>West Hiro</cp:lastModifiedBy>
  <cp:revision>14</cp:revision>
  <dcterms:created xsi:type="dcterms:W3CDTF">2018-09-30T06:58:00Z</dcterms:created>
  <dcterms:modified xsi:type="dcterms:W3CDTF">2018-09-30T07:28:00Z</dcterms:modified>
</cp:coreProperties>
</file>